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c2d6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6bc1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8ee7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